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26847" w14:textId="31E578CD" w:rsidR="00284338" w:rsidRPr="002154D7" w:rsidRDefault="00284338" w:rsidP="006D51B3">
      <w:pPr>
        <w:rPr>
          <w:sz w:val="13"/>
          <w:szCs w:val="13"/>
        </w:rPr>
      </w:pPr>
    </w:p>
    <w:tbl>
      <w:tblPr>
        <w:tblStyle w:val="TabloKlavuzuAk"/>
        <w:tblW w:w="14598" w:type="dxa"/>
        <w:tblLook w:val="04A0" w:firstRow="1" w:lastRow="0" w:firstColumn="1" w:lastColumn="0" w:noHBand="0" w:noVBand="1"/>
      </w:tblPr>
      <w:tblGrid>
        <w:gridCol w:w="886"/>
        <w:gridCol w:w="2725"/>
        <w:gridCol w:w="2716"/>
        <w:gridCol w:w="2963"/>
        <w:gridCol w:w="2694"/>
        <w:gridCol w:w="2614"/>
      </w:tblGrid>
      <w:tr w:rsidR="00D64427" w:rsidRPr="00562A6C" w14:paraId="72A3718F" w14:textId="77777777" w:rsidTr="00F97C5D">
        <w:trPr>
          <w:trHeight w:val="155"/>
        </w:trPr>
        <w:tc>
          <w:tcPr>
            <w:tcW w:w="0" w:type="auto"/>
          </w:tcPr>
          <w:p w14:paraId="1DB3643B" w14:textId="163657BC" w:rsidR="009B0A73" w:rsidRPr="00562A6C" w:rsidRDefault="009B0A73" w:rsidP="00DA4C1E">
            <w:pPr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br w:type="page"/>
            </w:r>
          </w:p>
        </w:tc>
        <w:tc>
          <w:tcPr>
            <w:tcW w:w="2725" w:type="dxa"/>
          </w:tcPr>
          <w:p w14:paraId="0618E0A3" w14:textId="77777777" w:rsidR="009B0A73" w:rsidRPr="00562A6C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PAZARTESİ</w:t>
            </w:r>
          </w:p>
        </w:tc>
        <w:tc>
          <w:tcPr>
            <w:tcW w:w="2716" w:type="dxa"/>
          </w:tcPr>
          <w:p w14:paraId="036E7F59" w14:textId="77777777" w:rsidR="009B0A73" w:rsidRPr="00562A6C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SALI</w:t>
            </w:r>
          </w:p>
        </w:tc>
        <w:tc>
          <w:tcPr>
            <w:tcW w:w="2963" w:type="dxa"/>
          </w:tcPr>
          <w:p w14:paraId="41181A4D" w14:textId="77777777" w:rsidR="009B0A73" w:rsidRPr="00562A6C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ÇARŞAMBA</w:t>
            </w:r>
          </w:p>
        </w:tc>
        <w:tc>
          <w:tcPr>
            <w:tcW w:w="2694" w:type="dxa"/>
          </w:tcPr>
          <w:p w14:paraId="54B5D2D0" w14:textId="77777777" w:rsidR="009B0A73" w:rsidRPr="00562A6C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PERŞEMBE</w:t>
            </w:r>
          </w:p>
        </w:tc>
        <w:tc>
          <w:tcPr>
            <w:tcW w:w="2614" w:type="dxa"/>
          </w:tcPr>
          <w:p w14:paraId="5E656368" w14:textId="77777777" w:rsidR="009B0A73" w:rsidRPr="00562A6C" w:rsidRDefault="009B0A73" w:rsidP="00DA4C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CUMA</w:t>
            </w:r>
          </w:p>
        </w:tc>
      </w:tr>
      <w:tr w:rsidR="008E331E" w:rsidRPr="00562A6C" w14:paraId="63FB0558" w14:textId="77777777" w:rsidTr="00F97C5D">
        <w:trPr>
          <w:trHeight w:val="117"/>
        </w:trPr>
        <w:tc>
          <w:tcPr>
            <w:tcW w:w="0" w:type="auto"/>
          </w:tcPr>
          <w:p w14:paraId="0348608E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08:10</w:t>
            </w:r>
          </w:p>
          <w:p w14:paraId="0AACE6C1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08:55</w:t>
            </w:r>
          </w:p>
        </w:tc>
        <w:tc>
          <w:tcPr>
            <w:tcW w:w="2725" w:type="dxa"/>
          </w:tcPr>
          <w:p w14:paraId="261D3250" w14:textId="77777777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491FFA60" w14:textId="77777777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6AD4FEDD" w14:textId="77777777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08425F79" w14:textId="76134DC1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755549BE" w14:textId="651258C8" w:rsidR="008E331E" w:rsidRPr="00562A6C" w:rsidRDefault="008E331E" w:rsidP="008E331E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8E331E" w:rsidRPr="00562A6C" w14:paraId="1E28378B" w14:textId="77777777" w:rsidTr="00F97C5D">
        <w:trPr>
          <w:trHeight w:val="313"/>
        </w:trPr>
        <w:tc>
          <w:tcPr>
            <w:tcW w:w="0" w:type="auto"/>
          </w:tcPr>
          <w:p w14:paraId="3008DC9B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09:00</w:t>
            </w:r>
          </w:p>
          <w:p w14:paraId="5F0405C4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09:45</w:t>
            </w:r>
          </w:p>
        </w:tc>
        <w:tc>
          <w:tcPr>
            <w:tcW w:w="2725" w:type="dxa"/>
          </w:tcPr>
          <w:p w14:paraId="385E19C7" w14:textId="7ACFD4F0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0D0FBE83" w14:textId="19CA9FD7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300C6B8D" w14:textId="0C8005B1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6786D065" w14:textId="5D9AE371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39F59A2B" w14:textId="5F705CCC" w:rsidR="008E331E" w:rsidRPr="00562A6C" w:rsidRDefault="008E331E" w:rsidP="008E331E">
            <w:pPr>
              <w:jc w:val="center"/>
              <w:rPr>
                <w:rFonts w:eastAsia="Arial"/>
                <w:color w:val="C0504D" w:themeColor="accent2"/>
                <w:sz w:val="11"/>
                <w:szCs w:val="11"/>
              </w:rPr>
            </w:pPr>
          </w:p>
        </w:tc>
      </w:tr>
      <w:tr w:rsidR="008E331E" w:rsidRPr="00562A6C" w14:paraId="7C90119A" w14:textId="77777777" w:rsidTr="00F97C5D">
        <w:trPr>
          <w:trHeight w:val="313"/>
        </w:trPr>
        <w:tc>
          <w:tcPr>
            <w:tcW w:w="0" w:type="auto"/>
          </w:tcPr>
          <w:p w14:paraId="07E793C2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09:50</w:t>
            </w:r>
          </w:p>
          <w:p w14:paraId="5A1C3F29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0:35</w:t>
            </w:r>
          </w:p>
        </w:tc>
        <w:tc>
          <w:tcPr>
            <w:tcW w:w="2725" w:type="dxa"/>
          </w:tcPr>
          <w:p w14:paraId="08AFDEE4" w14:textId="4C15ED18" w:rsidR="008E331E" w:rsidRPr="00562A6C" w:rsidRDefault="008E331E" w:rsidP="008E331E">
            <w:pPr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5E067FE2" w14:textId="0D62B10F" w:rsidR="008E331E" w:rsidRPr="00562A6C" w:rsidRDefault="008E331E" w:rsidP="008E331E">
            <w:pPr>
              <w:autoSpaceDE w:val="0"/>
              <w:autoSpaceDN w:val="0"/>
              <w:adjustRightInd w:val="0"/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3A64DDA3" w14:textId="26671B43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4A979C91" w14:textId="1A14497C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355E4529" w14:textId="5DC81872" w:rsidR="008E331E" w:rsidRPr="00562A6C" w:rsidRDefault="008E331E" w:rsidP="008E331E">
            <w:pPr>
              <w:rPr>
                <w:color w:val="C0504D" w:themeColor="accent2"/>
                <w:sz w:val="11"/>
                <w:szCs w:val="11"/>
              </w:rPr>
            </w:pPr>
          </w:p>
        </w:tc>
      </w:tr>
      <w:tr w:rsidR="008E331E" w:rsidRPr="00562A6C" w14:paraId="6DBACB09" w14:textId="77777777" w:rsidTr="00F97C5D">
        <w:trPr>
          <w:trHeight w:val="299"/>
        </w:trPr>
        <w:tc>
          <w:tcPr>
            <w:tcW w:w="0" w:type="auto"/>
          </w:tcPr>
          <w:p w14:paraId="3E004DBC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0:40</w:t>
            </w:r>
          </w:p>
          <w:p w14:paraId="2CB30AD4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1:25</w:t>
            </w:r>
          </w:p>
        </w:tc>
        <w:tc>
          <w:tcPr>
            <w:tcW w:w="2725" w:type="dxa"/>
          </w:tcPr>
          <w:p w14:paraId="6BB31F36" w14:textId="5EA3C6FE" w:rsidR="008E331E" w:rsidRPr="00562A6C" w:rsidRDefault="008E331E" w:rsidP="008E331E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51C13D4C" w14:textId="1E2F3789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7D596EFD" w14:textId="5C8DA983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6B03CCB4" w14:textId="72EE594F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0BD10BB5" w14:textId="35CCA3FC" w:rsidR="008E331E" w:rsidRPr="00562A6C" w:rsidRDefault="008E331E" w:rsidP="008E331E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8E331E" w:rsidRPr="00562A6C" w14:paraId="20C11740" w14:textId="77777777" w:rsidTr="00F97C5D">
        <w:trPr>
          <w:trHeight w:val="307"/>
        </w:trPr>
        <w:tc>
          <w:tcPr>
            <w:tcW w:w="0" w:type="auto"/>
          </w:tcPr>
          <w:p w14:paraId="320BFF86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1:30</w:t>
            </w:r>
          </w:p>
          <w:p w14:paraId="115676D9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2:15</w:t>
            </w:r>
          </w:p>
        </w:tc>
        <w:tc>
          <w:tcPr>
            <w:tcW w:w="2725" w:type="dxa"/>
          </w:tcPr>
          <w:p w14:paraId="3D1A1B07" w14:textId="114A7BB4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2D8BBE3A" w14:textId="3BC576C4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650D7303" w14:textId="0067B4E0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50021FEB" w14:textId="30579E6A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7C8F4E70" w14:textId="5666B658" w:rsidR="008E331E" w:rsidRPr="00562A6C" w:rsidRDefault="008E331E" w:rsidP="008E331E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8E331E" w:rsidRPr="00562A6C" w14:paraId="68DFAF5B" w14:textId="77777777" w:rsidTr="00F97C5D">
        <w:trPr>
          <w:trHeight w:val="313"/>
        </w:trPr>
        <w:tc>
          <w:tcPr>
            <w:tcW w:w="0" w:type="auto"/>
          </w:tcPr>
          <w:p w14:paraId="2AA5AFC5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2:20</w:t>
            </w:r>
          </w:p>
          <w:p w14:paraId="3154D0EA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3:05</w:t>
            </w:r>
          </w:p>
        </w:tc>
        <w:tc>
          <w:tcPr>
            <w:tcW w:w="2725" w:type="dxa"/>
          </w:tcPr>
          <w:p w14:paraId="1DDF6B44" w14:textId="71787065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1F22C368" w14:textId="44309916" w:rsidR="008E331E" w:rsidRPr="00562A6C" w:rsidRDefault="008E331E" w:rsidP="008E331E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13AF2CFF" w14:textId="319C7547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425DFFAA" w14:textId="2C6527D1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2B25EC1C" w14:textId="2E487D4E" w:rsidR="008E331E" w:rsidRPr="00562A6C" w:rsidRDefault="008E331E" w:rsidP="008E331E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8E331E" w:rsidRPr="00562A6C" w14:paraId="5424AA23" w14:textId="77777777" w:rsidTr="00F97C5D">
        <w:trPr>
          <w:trHeight w:val="319"/>
        </w:trPr>
        <w:tc>
          <w:tcPr>
            <w:tcW w:w="0" w:type="auto"/>
          </w:tcPr>
          <w:p w14:paraId="6857374F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3:10</w:t>
            </w:r>
          </w:p>
          <w:p w14:paraId="74F1B833" w14:textId="77777777" w:rsidR="008E331E" w:rsidRPr="00562A6C" w:rsidRDefault="008E331E" w:rsidP="008E331E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3:55</w:t>
            </w:r>
          </w:p>
        </w:tc>
        <w:tc>
          <w:tcPr>
            <w:tcW w:w="2725" w:type="dxa"/>
          </w:tcPr>
          <w:p w14:paraId="783468F2" w14:textId="347CC1E3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0DAB05D3" w14:textId="176DBEF4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750B3781" w14:textId="61F2936D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4A5D577C" w14:textId="56CAD4A0" w:rsidR="008E331E" w:rsidRPr="00562A6C" w:rsidRDefault="008E331E" w:rsidP="008E331E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79F20131" w14:textId="4172DBD0" w:rsidR="008E331E" w:rsidRPr="00562A6C" w:rsidRDefault="008E331E" w:rsidP="008E331E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427499" w:rsidRPr="00562A6C" w14:paraId="27B3A337" w14:textId="77777777" w:rsidTr="00F97C5D">
        <w:trPr>
          <w:trHeight w:val="391"/>
        </w:trPr>
        <w:tc>
          <w:tcPr>
            <w:tcW w:w="0" w:type="auto"/>
          </w:tcPr>
          <w:p w14:paraId="1D9FEBF1" w14:textId="77777777" w:rsidR="00427499" w:rsidRPr="00562A6C" w:rsidRDefault="00427499" w:rsidP="0042749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4:00</w:t>
            </w:r>
          </w:p>
          <w:p w14:paraId="1B2B2D42" w14:textId="77777777" w:rsidR="00427499" w:rsidRPr="00562A6C" w:rsidRDefault="00427499" w:rsidP="0042749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4:45</w:t>
            </w:r>
          </w:p>
        </w:tc>
        <w:tc>
          <w:tcPr>
            <w:tcW w:w="2725" w:type="dxa"/>
          </w:tcPr>
          <w:p w14:paraId="6273F300" w14:textId="76E18128" w:rsidR="00427499" w:rsidRPr="00562A6C" w:rsidRDefault="00427499" w:rsidP="0042749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153E1F6B" w14:textId="1671D060" w:rsidR="00427499" w:rsidRPr="00562A6C" w:rsidRDefault="00427499" w:rsidP="00427499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178A9949" w14:textId="77777777" w:rsidR="00427499" w:rsidRPr="00562A6C" w:rsidRDefault="00427499" w:rsidP="00427499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24</w:t>
            </w:r>
          </w:p>
          <w:p w14:paraId="3B273D44" w14:textId="77777777" w:rsidR="00427499" w:rsidRPr="00562A6C" w:rsidRDefault="00427499" w:rsidP="00427499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Yönetim Psikolojisi</w:t>
            </w:r>
          </w:p>
          <w:p w14:paraId="6B6638EF" w14:textId="77777777" w:rsidR="00427499" w:rsidRPr="00562A6C" w:rsidRDefault="00427499" w:rsidP="0042749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4BA323DB" w14:textId="77777777" w:rsidR="00427499" w:rsidRPr="00562A6C" w:rsidRDefault="00427499" w:rsidP="00427499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562A6C">
              <w:rPr>
                <w:rFonts w:eastAsia="Arial"/>
                <w:color w:val="000000" w:themeColor="text1"/>
                <w:sz w:val="11"/>
                <w:szCs w:val="11"/>
              </w:rPr>
              <w:t xml:space="preserve">SBF/ 2. Kat </w:t>
            </w:r>
          </w:p>
          <w:p w14:paraId="0B480C3D" w14:textId="4CA36C4A" w:rsidR="00427499" w:rsidRPr="00562A6C" w:rsidRDefault="00427499" w:rsidP="00427499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562A6C">
              <w:rPr>
                <w:rFonts w:eastAsia="Arial"/>
                <w:color w:val="000000" w:themeColor="text1"/>
                <w:sz w:val="11"/>
                <w:szCs w:val="11"/>
              </w:rPr>
              <w:t>202</w:t>
            </w:r>
          </w:p>
        </w:tc>
        <w:tc>
          <w:tcPr>
            <w:tcW w:w="2694" w:type="dxa"/>
          </w:tcPr>
          <w:p w14:paraId="68AF3473" w14:textId="77777777" w:rsidR="00427499" w:rsidRPr="00562A6C" w:rsidRDefault="00427499" w:rsidP="00427499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12</w:t>
            </w:r>
          </w:p>
          <w:p w14:paraId="247C0921" w14:textId="77777777" w:rsidR="00427499" w:rsidRPr="00562A6C" w:rsidRDefault="00427499" w:rsidP="00427499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İnsan Kaynakları Yönetimi</w:t>
            </w:r>
          </w:p>
          <w:p w14:paraId="4576F94D" w14:textId="77777777" w:rsidR="00427499" w:rsidRPr="00562A6C" w:rsidRDefault="00427499" w:rsidP="00427499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Doç. Dr. Ali Şahin ÖRNEK</w:t>
            </w:r>
          </w:p>
          <w:p w14:paraId="191D8F89" w14:textId="77777777" w:rsidR="00427499" w:rsidRPr="00562A6C" w:rsidRDefault="00427499" w:rsidP="00427499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660A34C2" w14:textId="1E1827CE" w:rsidR="00427499" w:rsidRPr="00562A6C" w:rsidRDefault="00427499" w:rsidP="00427499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14" w:type="dxa"/>
          </w:tcPr>
          <w:p w14:paraId="3096E3F3" w14:textId="03E48D10" w:rsidR="00427499" w:rsidRPr="00562A6C" w:rsidRDefault="00427499" w:rsidP="00427499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632217" w:rsidRPr="00562A6C" w14:paraId="66414027" w14:textId="77777777" w:rsidTr="00F97C5D">
        <w:trPr>
          <w:trHeight w:val="469"/>
        </w:trPr>
        <w:tc>
          <w:tcPr>
            <w:tcW w:w="0" w:type="auto"/>
          </w:tcPr>
          <w:p w14:paraId="318948D4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4:50</w:t>
            </w:r>
          </w:p>
          <w:p w14:paraId="7ABBAA4E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5:35</w:t>
            </w:r>
          </w:p>
        </w:tc>
        <w:tc>
          <w:tcPr>
            <w:tcW w:w="2725" w:type="dxa"/>
          </w:tcPr>
          <w:p w14:paraId="3113A4BB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04</w:t>
            </w:r>
          </w:p>
          <w:p w14:paraId="59A36B14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Bilimsel Araştırma Yöntemleri II</w:t>
            </w:r>
          </w:p>
          <w:p w14:paraId="2A75A605" w14:textId="6050A907" w:rsidR="00632217" w:rsidRPr="00562A6C" w:rsidRDefault="00632217" w:rsidP="00562A6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Prof. Dr. Pelin KANTEN</w:t>
            </w:r>
          </w:p>
          <w:p w14:paraId="1F869189" w14:textId="77777777" w:rsidR="00FA50BA" w:rsidRPr="00562A6C" w:rsidRDefault="00FA50BA" w:rsidP="00FA50B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SBF</w:t>
            </w:r>
          </w:p>
          <w:p w14:paraId="0C816282" w14:textId="0889F968" w:rsidR="00632217" w:rsidRPr="00562A6C" w:rsidRDefault="00FA50BA" w:rsidP="00FA50B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Cemil Meriç Konferans Salonu</w:t>
            </w:r>
          </w:p>
        </w:tc>
        <w:tc>
          <w:tcPr>
            <w:tcW w:w="2716" w:type="dxa"/>
          </w:tcPr>
          <w:p w14:paraId="5AACC58E" w14:textId="4E8BD98B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347E23A8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24</w:t>
            </w:r>
          </w:p>
          <w:p w14:paraId="662AB686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Yönetim Psikolojisi</w:t>
            </w:r>
          </w:p>
          <w:p w14:paraId="0FA9325C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68FDBAAD" w14:textId="77777777" w:rsidR="00632217" w:rsidRPr="00562A6C" w:rsidRDefault="00632217" w:rsidP="00632217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562A6C">
              <w:rPr>
                <w:rFonts w:eastAsia="Arial"/>
                <w:color w:val="000000" w:themeColor="text1"/>
                <w:sz w:val="11"/>
                <w:szCs w:val="11"/>
              </w:rPr>
              <w:t xml:space="preserve">SBF/ 2. Kat </w:t>
            </w:r>
          </w:p>
          <w:p w14:paraId="3123B87F" w14:textId="68EF7515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rFonts w:eastAsia="Arial"/>
                <w:color w:val="000000" w:themeColor="text1"/>
                <w:sz w:val="11"/>
                <w:szCs w:val="11"/>
              </w:rPr>
              <w:t>202</w:t>
            </w:r>
          </w:p>
        </w:tc>
        <w:tc>
          <w:tcPr>
            <w:tcW w:w="2694" w:type="dxa"/>
          </w:tcPr>
          <w:p w14:paraId="0046CF4D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12</w:t>
            </w:r>
          </w:p>
          <w:p w14:paraId="378B65A9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İnsan Kaynakları Yönetimi</w:t>
            </w:r>
          </w:p>
          <w:p w14:paraId="79C7D012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Doç. Dr. Ali Şahin ÖRNEK</w:t>
            </w:r>
          </w:p>
          <w:p w14:paraId="47116965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4269A6CB" w14:textId="02050F6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14" w:type="dxa"/>
          </w:tcPr>
          <w:p w14:paraId="6A309E99" w14:textId="0188302E" w:rsidR="00632217" w:rsidRPr="00562A6C" w:rsidRDefault="00632217" w:rsidP="00632217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632217" w:rsidRPr="00562A6C" w14:paraId="36F34948" w14:textId="77777777" w:rsidTr="00F97C5D">
        <w:trPr>
          <w:trHeight w:val="469"/>
        </w:trPr>
        <w:tc>
          <w:tcPr>
            <w:tcW w:w="0" w:type="auto"/>
          </w:tcPr>
          <w:p w14:paraId="7046F992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5:40</w:t>
            </w:r>
          </w:p>
          <w:p w14:paraId="6DE15B56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6:25</w:t>
            </w:r>
          </w:p>
        </w:tc>
        <w:tc>
          <w:tcPr>
            <w:tcW w:w="2725" w:type="dxa"/>
          </w:tcPr>
          <w:p w14:paraId="7E6ED705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04</w:t>
            </w:r>
          </w:p>
          <w:p w14:paraId="7D3BC669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Bilimsel Araştırma Yöntemleri II</w:t>
            </w:r>
          </w:p>
          <w:p w14:paraId="669D74F1" w14:textId="33DD98CB" w:rsidR="00632217" w:rsidRPr="00562A6C" w:rsidRDefault="00632217" w:rsidP="00562A6C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Prof. Dr. Pelin KANTEN</w:t>
            </w:r>
          </w:p>
          <w:p w14:paraId="1180BB44" w14:textId="77777777" w:rsidR="00FA50BA" w:rsidRPr="00562A6C" w:rsidRDefault="00FA50BA" w:rsidP="00FA50B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SBF</w:t>
            </w:r>
          </w:p>
          <w:p w14:paraId="7979D179" w14:textId="129CEAA3" w:rsidR="00632217" w:rsidRPr="00562A6C" w:rsidRDefault="00FA50BA" w:rsidP="00FA50B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Cemil Meriç Konferans Salonu</w:t>
            </w:r>
          </w:p>
        </w:tc>
        <w:tc>
          <w:tcPr>
            <w:tcW w:w="2716" w:type="dxa"/>
          </w:tcPr>
          <w:p w14:paraId="51660A10" w14:textId="5C29A591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456B9898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24</w:t>
            </w:r>
          </w:p>
          <w:p w14:paraId="4BC9E39F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Yönetim Psikolojisi</w:t>
            </w:r>
          </w:p>
          <w:p w14:paraId="1B2E33E4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Prof. Dr. Gülten GÜMÜŞTEKİN</w:t>
            </w:r>
          </w:p>
          <w:p w14:paraId="56895F3C" w14:textId="77777777" w:rsidR="00632217" w:rsidRPr="00562A6C" w:rsidRDefault="00632217" w:rsidP="00632217">
            <w:pPr>
              <w:jc w:val="center"/>
              <w:rPr>
                <w:rFonts w:eastAsia="Arial"/>
                <w:color w:val="000000" w:themeColor="text1"/>
                <w:sz w:val="11"/>
                <w:szCs w:val="11"/>
              </w:rPr>
            </w:pPr>
            <w:r w:rsidRPr="00562A6C">
              <w:rPr>
                <w:rFonts w:eastAsia="Arial"/>
                <w:color w:val="000000" w:themeColor="text1"/>
                <w:sz w:val="11"/>
                <w:szCs w:val="11"/>
              </w:rPr>
              <w:t xml:space="preserve">SBF/ 2. Kat </w:t>
            </w:r>
          </w:p>
          <w:p w14:paraId="529CF26F" w14:textId="6F175D7B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rFonts w:eastAsia="Arial"/>
                <w:color w:val="000000" w:themeColor="text1"/>
                <w:sz w:val="11"/>
                <w:szCs w:val="11"/>
              </w:rPr>
              <w:t>202</w:t>
            </w:r>
          </w:p>
        </w:tc>
        <w:tc>
          <w:tcPr>
            <w:tcW w:w="2694" w:type="dxa"/>
          </w:tcPr>
          <w:p w14:paraId="01863C4D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12</w:t>
            </w:r>
          </w:p>
          <w:p w14:paraId="15C40FE5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Stratejik İnsan Kaynakları Yönetimi</w:t>
            </w:r>
          </w:p>
          <w:p w14:paraId="440536C1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Doç. Dr. Ali Şahin ÖRNEK</w:t>
            </w:r>
          </w:p>
          <w:p w14:paraId="17125472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6A0D785E" w14:textId="353E5415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14" w:type="dxa"/>
          </w:tcPr>
          <w:p w14:paraId="21CFAB81" w14:textId="1ECDEEC9" w:rsidR="00632217" w:rsidRPr="00562A6C" w:rsidRDefault="00632217" w:rsidP="00632217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632217" w:rsidRPr="00562A6C" w14:paraId="78C98C8D" w14:textId="77777777" w:rsidTr="00F97C5D">
        <w:trPr>
          <w:trHeight w:val="469"/>
        </w:trPr>
        <w:tc>
          <w:tcPr>
            <w:tcW w:w="0" w:type="auto"/>
          </w:tcPr>
          <w:p w14:paraId="2E4F2BB2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6:30</w:t>
            </w:r>
          </w:p>
          <w:p w14:paraId="2E4C0BA7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7:15</w:t>
            </w:r>
          </w:p>
        </w:tc>
        <w:tc>
          <w:tcPr>
            <w:tcW w:w="2725" w:type="dxa"/>
          </w:tcPr>
          <w:p w14:paraId="419C22E2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04</w:t>
            </w:r>
          </w:p>
          <w:p w14:paraId="1DF31012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Bilimsel Araştırma Yöntemleri II</w:t>
            </w:r>
          </w:p>
          <w:p w14:paraId="10BC3F75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Prof. Dr. Pelin KANTEN</w:t>
            </w:r>
          </w:p>
          <w:p w14:paraId="16A9D92F" w14:textId="77777777" w:rsidR="00FA50BA" w:rsidRPr="00562A6C" w:rsidRDefault="00FA50BA" w:rsidP="00562A6C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SBF</w:t>
            </w:r>
          </w:p>
          <w:p w14:paraId="3667E427" w14:textId="0CFDA2E0" w:rsidR="00632217" w:rsidRPr="00562A6C" w:rsidRDefault="00FA50BA" w:rsidP="00FA50BA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Cemil Meriç Konferans Salonu</w:t>
            </w:r>
          </w:p>
        </w:tc>
        <w:tc>
          <w:tcPr>
            <w:tcW w:w="2716" w:type="dxa"/>
          </w:tcPr>
          <w:p w14:paraId="4AA887E1" w14:textId="502D1033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06A09A8B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18</w:t>
            </w:r>
          </w:p>
          <w:p w14:paraId="5A558B5B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Kültür ve Yönetim İlişkisi</w:t>
            </w:r>
          </w:p>
          <w:p w14:paraId="1ECFF921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Abdullah KIRAY</w:t>
            </w:r>
          </w:p>
          <w:p w14:paraId="75906C11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E71A92A" w14:textId="408EC635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297395B6" w14:textId="4ABA1B82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52433EB5" w14:textId="116FAB18" w:rsidR="00632217" w:rsidRPr="00562A6C" w:rsidRDefault="00632217" w:rsidP="00632217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632217" w:rsidRPr="00562A6C" w14:paraId="082DBA31" w14:textId="77777777" w:rsidTr="00F97C5D">
        <w:trPr>
          <w:trHeight w:val="469"/>
        </w:trPr>
        <w:tc>
          <w:tcPr>
            <w:tcW w:w="0" w:type="auto"/>
          </w:tcPr>
          <w:p w14:paraId="75E810BC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7:20</w:t>
            </w:r>
          </w:p>
          <w:p w14:paraId="62D6F17C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8:05</w:t>
            </w:r>
          </w:p>
        </w:tc>
        <w:tc>
          <w:tcPr>
            <w:tcW w:w="2725" w:type="dxa"/>
          </w:tcPr>
          <w:p w14:paraId="6AFAFF2E" w14:textId="434B11BF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3A1C7F72" w14:textId="40316DB8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2B951D03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18</w:t>
            </w:r>
          </w:p>
          <w:p w14:paraId="1286D482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Kültür ve Yönetim İlişkisi</w:t>
            </w:r>
          </w:p>
          <w:p w14:paraId="59933F97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Abdullah KIRAY</w:t>
            </w:r>
          </w:p>
          <w:p w14:paraId="294CCD42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72521C71" w14:textId="026B2B0E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531A07B2" w14:textId="60BE177A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28A62031" w14:textId="3C028629" w:rsidR="00632217" w:rsidRPr="00562A6C" w:rsidRDefault="00632217" w:rsidP="00632217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632217" w:rsidRPr="00562A6C" w14:paraId="302D05D9" w14:textId="77777777" w:rsidTr="00F97C5D">
        <w:trPr>
          <w:trHeight w:val="151"/>
        </w:trPr>
        <w:tc>
          <w:tcPr>
            <w:tcW w:w="0" w:type="auto"/>
          </w:tcPr>
          <w:p w14:paraId="5D4C9ABA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8:10</w:t>
            </w:r>
          </w:p>
          <w:p w14:paraId="5ED8C2DC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8:55</w:t>
            </w:r>
          </w:p>
        </w:tc>
        <w:tc>
          <w:tcPr>
            <w:tcW w:w="2725" w:type="dxa"/>
          </w:tcPr>
          <w:p w14:paraId="3CB86457" w14:textId="31F4A76D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08EE1F19" w14:textId="36DDE5C1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00FB5ED3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YORG5018</w:t>
            </w:r>
          </w:p>
          <w:p w14:paraId="46716565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color w:val="000000" w:themeColor="text1"/>
                <w:sz w:val="11"/>
                <w:szCs w:val="11"/>
                <w:shd w:val="clear" w:color="auto" w:fill="FFFFFF"/>
              </w:rPr>
              <w:t>Kültür ve Yönetim İlişkisi</w:t>
            </w:r>
          </w:p>
          <w:p w14:paraId="074BBBFF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 xml:space="preserve">Dr. </w:t>
            </w:r>
            <w:proofErr w:type="spellStart"/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Öğr</w:t>
            </w:r>
            <w:proofErr w:type="spellEnd"/>
            <w:r w:rsidRPr="00562A6C">
              <w:rPr>
                <w:b/>
                <w:bCs/>
                <w:color w:val="000000" w:themeColor="text1"/>
                <w:sz w:val="11"/>
                <w:szCs w:val="11"/>
                <w:shd w:val="clear" w:color="auto" w:fill="FFFFFF"/>
              </w:rPr>
              <w:t>. Üyesi Abdullah KIRAY</w:t>
            </w:r>
          </w:p>
          <w:p w14:paraId="198E7CDA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SBF/ 1. Kat</w:t>
            </w:r>
          </w:p>
          <w:p w14:paraId="322BAC1E" w14:textId="0A5889B2" w:rsidR="00632217" w:rsidRPr="00562A6C" w:rsidRDefault="00632217" w:rsidP="00632217">
            <w:pPr>
              <w:tabs>
                <w:tab w:val="left" w:pos="1308"/>
              </w:tabs>
              <w:jc w:val="center"/>
              <w:rPr>
                <w:color w:val="000000" w:themeColor="text1"/>
                <w:sz w:val="11"/>
                <w:szCs w:val="11"/>
              </w:rPr>
            </w:pPr>
            <w:r w:rsidRPr="00562A6C">
              <w:rPr>
                <w:color w:val="000000" w:themeColor="text1"/>
                <w:sz w:val="11"/>
                <w:szCs w:val="11"/>
              </w:rPr>
              <w:t>Lisansüstü Eğitim Dersliği</w:t>
            </w:r>
          </w:p>
        </w:tc>
        <w:tc>
          <w:tcPr>
            <w:tcW w:w="2694" w:type="dxa"/>
          </w:tcPr>
          <w:p w14:paraId="5076D0EA" w14:textId="77978792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79398EED" w14:textId="49165875" w:rsidR="00632217" w:rsidRPr="00562A6C" w:rsidRDefault="00632217" w:rsidP="00632217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632217" w:rsidRPr="00562A6C" w14:paraId="620D6942" w14:textId="77777777" w:rsidTr="00F97C5D">
        <w:trPr>
          <w:trHeight w:val="128"/>
        </w:trPr>
        <w:tc>
          <w:tcPr>
            <w:tcW w:w="0" w:type="auto"/>
          </w:tcPr>
          <w:p w14:paraId="4A46111A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9:00</w:t>
            </w:r>
          </w:p>
          <w:p w14:paraId="7D0ADFEB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9:45</w:t>
            </w:r>
          </w:p>
        </w:tc>
        <w:tc>
          <w:tcPr>
            <w:tcW w:w="2725" w:type="dxa"/>
          </w:tcPr>
          <w:p w14:paraId="253D3388" w14:textId="11C7CEAD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37EEB74E" w14:textId="79C3E2DE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5BFB0F70" w14:textId="458CC363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498C2F4D" w14:textId="6425E21F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21FF813B" w14:textId="3875B0EB" w:rsidR="00632217" w:rsidRPr="00562A6C" w:rsidRDefault="00632217" w:rsidP="00632217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632217" w:rsidRPr="00562A6C" w14:paraId="75AEDE78" w14:textId="77777777" w:rsidTr="00F97C5D">
        <w:trPr>
          <w:trHeight w:val="63"/>
        </w:trPr>
        <w:tc>
          <w:tcPr>
            <w:tcW w:w="0" w:type="auto"/>
          </w:tcPr>
          <w:p w14:paraId="378BE4FD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19:50</w:t>
            </w:r>
          </w:p>
          <w:p w14:paraId="0CDC99DA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20:35</w:t>
            </w:r>
          </w:p>
        </w:tc>
        <w:tc>
          <w:tcPr>
            <w:tcW w:w="2725" w:type="dxa"/>
          </w:tcPr>
          <w:p w14:paraId="0606EECE" w14:textId="7FF96FF2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53040790" w14:textId="23F7C3A0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5CA2F807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731200C7" w14:textId="0D53B889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14B4C323" w14:textId="77777777" w:rsidR="00632217" w:rsidRPr="00562A6C" w:rsidRDefault="00632217" w:rsidP="00632217">
            <w:pPr>
              <w:jc w:val="center"/>
              <w:rPr>
                <w:color w:val="C0504D" w:themeColor="accent2"/>
                <w:sz w:val="11"/>
                <w:szCs w:val="11"/>
              </w:rPr>
            </w:pPr>
          </w:p>
        </w:tc>
      </w:tr>
      <w:tr w:rsidR="00632217" w:rsidRPr="00562A6C" w14:paraId="4C466356" w14:textId="77777777" w:rsidTr="00F97C5D">
        <w:trPr>
          <w:trHeight w:val="66"/>
        </w:trPr>
        <w:tc>
          <w:tcPr>
            <w:tcW w:w="0" w:type="auto"/>
          </w:tcPr>
          <w:p w14:paraId="509989BE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20:40</w:t>
            </w:r>
          </w:p>
          <w:p w14:paraId="2D462A72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21:25</w:t>
            </w:r>
          </w:p>
        </w:tc>
        <w:tc>
          <w:tcPr>
            <w:tcW w:w="2725" w:type="dxa"/>
          </w:tcPr>
          <w:p w14:paraId="77D72AE2" w14:textId="1F488D4E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14950748" w14:textId="731891EF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34450D47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581B3881" w14:textId="5FDB1844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2753934B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  <w:tr w:rsidR="00632217" w:rsidRPr="00562A6C" w14:paraId="6D7D01CD" w14:textId="77777777" w:rsidTr="00F97C5D">
        <w:trPr>
          <w:trHeight w:val="313"/>
        </w:trPr>
        <w:tc>
          <w:tcPr>
            <w:tcW w:w="0" w:type="auto"/>
          </w:tcPr>
          <w:p w14:paraId="435DB1D5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21:30</w:t>
            </w:r>
          </w:p>
          <w:p w14:paraId="7C7C1F2D" w14:textId="77777777" w:rsidR="00632217" w:rsidRPr="00562A6C" w:rsidRDefault="00632217" w:rsidP="00632217">
            <w:pPr>
              <w:jc w:val="center"/>
              <w:rPr>
                <w:b/>
                <w:bCs/>
                <w:color w:val="000000" w:themeColor="text1"/>
                <w:sz w:val="11"/>
                <w:szCs w:val="11"/>
              </w:rPr>
            </w:pPr>
            <w:r w:rsidRPr="00562A6C">
              <w:rPr>
                <w:b/>
                <w:bCs/>
                <w:color w:val="000000" w:themeColor="text1"/>
                <w:sz w:val="11"/>
                <w:szCs w:val="11"/>
              </w:rPr>
              <w:t>22:15</w:t>
            </w:r>
          </w:p>
        </w:tc>
        <w:tc>
          <w:tcPr>
            <w:tcW w:w="2725" w:type="dxa"/>
          </w:tcPr>
          <w:p w14:paraId="40C509A4" w14:textId="3D619C83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716" w:type="dxa"/>
          </w:tcPr>
          <w:p w14:paraId="620FC200" w14:textId="10A3829A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963" w:type="dxa"/>
          </w:tcPr>
          <w:p w14:paraId="119269A5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94" w:type="dxa"/>
          </w:tcPr>
          <w:p w14:paraId="38EBAB25" w14:textId="733EC0E4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  <w:tc>
          <w:tcPr>
            <w:tcW w:w="2614" w:type="dxa"/>
          </w:tcPr>
          <w:p w14:paraId="441179DE" w14:textId="77777777" w:rsidR="00632217" w:rsidRPr="00562A6C" w:rsidRDefault="00632217" w:rsidP="00632217">
            <w:pPr>
              <w:jc w:val="center"/>
              <w:rPr>
                <w:color w:val="000000" w:themeColor="text1"/>
                <w:sz w:val="11"/>
                <w:szCs w:val="11"/>
              </w:rPr>
            </w:pPr>
          </w:p>
        </w:tc>
      </w:tr>
    </w:tbl>
    <w:p w14:paraId="0D7B9670" w14:textId="113ECB2D" w:rsidR="004D7519" w:rsidRPr="002154D7" w:rsidRDefault="004D7519" w:rsidP="006D51B3">
      <w:pPr>
        <w:rPr>
          <w:color w:val="2C6EAB"/>
          <w:sz w:val="13"/>
          <w:szCs w:val="13"/>
        </w:rPr>
      </w:pPr>
    </w:p>
    <w:p w14:paraId="31052F53" w14:textId="2EF562E9" w:rsidR="009B0A73" w:rsidRPr="002154D7" w:rsidRDefault="009B0A73" w:rsidP="006D51B3">
      <w:pPr>
        <w:rPr>
          <w:color w:val="2C6EAB"/>
          <w:sz w:val="13"/>
          <w:szCs w:val="13"/>
        </w:rPr>
      </w:pPr>
    </w:p>
    <w:p w14:paraId="5730471E" w14:textId="72252F80" w:rsidR="00601516" w:rsidRPr="002154D7" w:rsidRDefault="00601516" w:rsidP="00284338">
      <w:pPr>
        <w:rPr>
          <w:sz w:val="13"/>
          <w:szCs w:val="13"/>
        </w:rPr>
      </w:pPr>
    </w:p>
    <w:sectPr w:rsidR="00601516" w:rsidRPr="002154D7" w:rsidSect="007F59A2">
      <w:headerReference w:type="default" r:id="rId6"/>
      <w:pgSz w:w="16838" w:h="11906" w:orient="landscape"/>
      <w:pgMar w:top="567" w:right="680" w:bottom="567" w:left="1134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CC307" w14:textId="77777777" w:rsidR="00EA03B4" w:rsidRDefault="00EA03B4" w:rsidP="00197788">
      <w:r>
        <w:separator/>
      </w:r>
    </w:p>
  </w:endnote>
  <w:endnote w:type="continuationSeparator" w:id="0">
    <w:p w14:paraId="13352F73" w14:textId="77777777" w:rsidR="00EA03B4" w:rsidRDefault="00EA03B4" w:rsidP="0019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24893" w14:textId="77777777" w:rsidR="00EA03B4" w:rsidRDefault="00EA03B4" w:rsidP="00197788">
      <w:r>
        <w:separator/>
      </w:r>
    </w:p>
  </w:footnote>
  <w:footnote w:type="continuationSeparator" w:id="0">
    <w:p w14:paraId="4F8C188C" w14:textId="77777777" w:rsidR="00EA03B4" w:rsidRDefault="00EA03B4" w:rsidP="00197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34CAF" w14:textId="3620276C" w:rsidR="00E83292" w:rsidRPr="00E83292" w:rsidRDefault="003E10F5" w:rsidP="00E83292">
    <w:pPr>
      <w:pStyle w:val="stBilgi"/>
      <w:jc w:val="center"/>
      <w:rPr>
        <w:b/>
        <w:bCs/>
      </w:rPr>
    </w:pPr>
    <w:r>
      <w:rPr>
        <w:b/>
        <w:bCs/>
      </w:rPr>
      <w:t>YÖNETİM VE ORGANİZASYON TEZLİ YÜKSEK LİSANS</w:t>
    </w:r>
    <w:r w:rsidR="00E83292" w:rsidRPr="00E83292">
      <w:rPr>
        <w:b/>
        <w:bCs/>
      </w:rPr>
      <w:t xml:space="preserve"> DERS PROGRAM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MyM7GwsDA2MjNV0lEKTi0uzszPAykwMqkFAEU2BnQtAAAA"/>
  </w:docVars>
  <w:rsids>
    <w:rsidRoot w:val="004D7519"/>
    <w:rsid w:val="00002C26"/>
    <w:rsid w:val="000039B3"/>
    <w:rsid w:val="000076F2"/>
    <w:rsid w:val="00007A58"/>
    <w:rsid w:val="00024630"/>
    <w:rsid w:val="00024E48"/>
    <w:rsid w:val="00026F85"/>
    <w:rsid w:val="00027DAF"/>
    <w:rsid w:val="0004196E"/>
    <w:rsid w:val="00044687"/>
    <w:rsid w:val="000553AE"/>
    <w:rsid w:val="0005784D"/>
    <w:rsid w:val="0006287F"/>
    <w:rsid w:val="00067D57"/>
    <w:rsid w:val="00075039"/>
    <w:rsid w:val="00075131"/>
    <w:rsid w:val="0008260B"/>
    <w:rsid w:val="00093594"/>
    <w:rsid w:val="000973EF"/>
    <w:rsid w:val="0009758B"/>
    <w:rsid w:val="000A30EC"/>
    <w:rsid w:val="000B0D03"/>
    <w:rsid w:val="000B2615"/>
    <w:rsid w:val="000B58DB"/>
    <w:rsid w:val="000C2DC2"/>
    <w:rsid w:val="000D3AF6"/>
    <w:rsid w:val="000D465E"/>
    <w:rsid w:val="000D7B88"/>
    <w:rsid w:val="000E1F31"/>
    <w:rsid w:val="000E64DB"/>
    <w:rsid w:val="000F06C2"/>
    <w:rsid w:val="00100256"/>
    <w:rsid w:val="00103AB0"/>
    <w:rsid w:val="001045BE"/>
    <w:rsid w:val="001061B2"/>
    <w:rsid w:val="00116546"/>
    <w:rsid w:val="001215AF"/>
    <w:rsid w:val="0012192A"/>
    <w:rsid w:val="0012458C"/>
    <w:rsid w:val="00127C63"/>
    <w:rsid w:val="00136301"/>
    <w:rsid w:val="001401E3"/>
    <w:rsid w:val="00144CC0"/>
    <w:rsid w:val="00147B91"/>
    <w:rsid w:val="00151818"/>
    <w:rsid w:val="00153129"/>
    <w:rsid w:val="00157806"/>
    <w:rsid w:val="0016643B"/>
    <w:rsid w:val="00174080"/>
    <w:rsid w:val="0017640D"/>
    <w:rsid w:val="001825D6"/>
    <w:rsid w:val="00184260"/>
    <w:rsid w:val="00197788"/>
    <w:rsid w:val="001A5644"/>
    <w:rsid w:val="001A665A"/>
    <w:rsid w:val="001A6C29"/>
    <w:rsid w:val="001C0710"/>
    <w:rsid w:val="001C3DC4"/>
    <w:rsid w:val="001C4268"/>
    <w:rsid w:val="001C531D"/>
    <w:rsid w:val="001C67AB"/>
    <w:rsid w:val="001C67B7"/>
    <w:rsid w:val="001D3C5D"/>
    <w:rsid w:val="001E37C7"/>
    <w:rsid w:val="001E75B6"/>
    <w:rsid w:val="002020DB"/>
    <w:rsid w:val="00210BF3"/>
    <w:rsid w:val="00211089"/>
    <w:rsid w:val="002154D7"/>
    <w:rsid w:val="00216EB7"/>
    <w:rsid w:val="002200AB"/>
    <w:rsid w:val="002222E8"/>
    <w:rsid w:val="00224D01"/>
    <w:rsid w:val="00225668"/>
    <w:rsid w:val="00226B51"/>
    <w:rsid w:val="0023134D"/>
    <w:rsid w:val="00233D7F"/>
    <w:rsid w:val="0023772F"/>
    <w:rsid w:val="002377C1"/>
    <w:rsid w:val="00237983"/>
    <w:rsid w:val="00241CF1"/>
    <w:rsid w:val="002534C3"/>
    <w:rsid w:val="00255C26"/>
    <w:rsid w:val="002614A8"/>
    <w:rsid w:val="00265BD2"/>
    <w:rsid w:val="00266523"/>
    <w:rsid w:val="00277990"/>
    <w:rsid w:val="00284338"/>
    <w:rsid w:val="00286BDB"/>
    <w:rsid w:val="00292E7E"/>
    <w:rsid w:val="0029507F"/>
    <w:rsid w:val="002A5D12"/>
    <w:rsid w:val="002A7334"/>
    <w:rsid w:val="002B0AF0"/>
    <w:rsid w:val="002B1A44"/>
    <w:rsid w:val="002B24C4"/>
    <w:rsid w:val="002B31B0"/>
    <w:rsid w:val="002B3C17"/>
    <w:rsid w:val="002B5EA9"/>
    <w:rsid w:val="002B6F66"/>
    <w:rsid w:val="002C0C9B"/>
    <w:rsid w:val="002C311B"/>
    <w:rsid w:val="002C565D"/>
    <w:rsid w:val="002D0E96"/>
    <w:rsid w:val="002E0344"/>
    <w:rsid w:val="002E437F"/>
    <w:rsid w:val="002F050B"/>
    <w:rsid w:val="002F3850"/>
    <w:rsid w:val="002F6234"/>
    <w:rsid w:val="002F65DE"/>
    <w:rsid w:val="003011BD"/>
    <w:rsid w:val="00301459"/>
    <w:rsid w:val="00302F67"/>
    <w:rsid w:val="00303BDF"/>
    <w:rsid w:val="00315C1A"/>
    <w:rsid w:val="003179F3"/>
    <w:rsid w:val="0032452B"/>
    <w:rsid w:val="003317C4"/>
    <w:rsid w:val="00334227"/>
    <w:rsid w:val="00335A5E"/>
    <w:rsid w:val="00340479"/>
    <w:rsid w:val="00340D5B"/>
    <w:rsid w:val="00344C82"/>
    <w:rsid w:val="00345DCC"/>
    <w:rsid w:val="00350513"/>
    <w:rsid w:val="00350938"/>
    <w:rsid w:val="00355271"/>
    <w:rsid w:val="00356F73"/>
    <w:rsid w:val="00364700"/>
    <w:rsid w:val="003700BE"/>
    <w:rsid w:val="00371C11"/>
    <w:rsid w:val="00373878"/>
    <w:rsid w:val="00374166"/>
    <w:rsid w:val="00376981"/>
    <w:rsid w:val="00377AD2"/>
    <w:rsid w:val="0038044D"/>
    <w:rsid w:val="00381D55"/>
    <w:rsid w:val="00386298"/>
    <w:rsid w:val="00390419"/>
    <w:rsid w:val="003A2372"/>
    <w:rsid w:val="003A5136"/>
    <w:rsid w:val="003B5826"/>
    <w:rsid w:val="003B7774"/>
    <w:rsid w:val="003B78B5"/>
    <w:rsid w:val="003D50E1"/>
    <w:rsid w:val="003E10F5"/>
    <w:rsid w:val="003E11A9"/>
    <w:rsid w:val="003E3290"/>
    <w:rsid w:val="003E3D19"/>
    <w:rsid w:val="003E5B5E"/>
    <w:rsid w:val="003F0E44"/>
    <w:rsid w:val="003F1129"/>
    <w:rsid w:val="003F643F"/>
    <w:rsid w:val="00400C24"/>
    <w:rsid w:val="00406562"/>
    <w:rsid w:val="00406FBD"/>
    <w:rsid w:val="0041124A"/>
    <w:rsid w:val="00413E0E"/>
    <w:rsid w:val="0042539A"/>
    <w:rsid w:val="00427499"/>
    <w:rsid w:val="0043678E"/>
    <w:rsid w:val="004404F4"/>
    <w:rsid w:val="00441ED2"/>
    <w:rsid w:val="0044340E"/>
    <w:rsid w:val="00452DE8"/>
    <w:rsid w:val="004553FD"/>
    <w:rsid w:val="004670DA"/>
    <w:rsid w:val="004708DE"/>
    <w:rsid w:val="0047210A"/>
    <w:rsid w:val="00473A33"/>
    <w:rsid w:val="00473D6B"/>
    <w:rsid w:val="00474768"/>
    <w:rsid w:val="004754EA"/>
    <w:rsid w:val="00477A1E"/>
    <w:rsid w:val="0049218E"/>
    <w:rsid w:val="004923AD"/>
    <w:rsid w:val="00492957"/>
    <w:rsid w:val="004A466F"/>
    <w:rsid w:val="004B6EFE"/>
    <w:rsid w:val="004C3F7F"/>
    <w:rsid w:val="004C3FF5"/>
    <w:rsid w:val="004C4A0B"/>
    <w:rsid w:val="004C5E87"/>
    <w:rsid w:val="004D1443"/>
    <w:rsid w:val="004D51B2"/>
    <w:rsid w:val="004D7519"/>
    <w:rsid w:val="004E6857"/>
    <w:rsid w:val="004F14E6"/>
    <w:rsid w:val="004F5BA2"/>
    <w:rsid w:val="00501D9E"/>
    <w:rsid w:val="00510DC5"/>
    <w:rsid w:val="00522314"/>
    <w:rsid w:val="00525202"/>
    <w:rsid w:val="00530109"/>
    <w:rsid w:val="0053447C"/>
    <w:rsid w:val="00542075"/>
    <w:rsid w:val="00545514"/>
    <w:rsid w:val="00547239"/>
    <w:rsid w:val="00562A6C"/>
    <w:rsid w:val="00573FC9"/>
    <w:rsid w:val="00582992"/>
    <w:rsid w:val="00584643"/>
    <w:rsid w:val="005A417A"/>
    <w:rsid w:val="005B0A6D"/>
    <w:rsid w:val="005B2A84"/>
    <w:rsid w:val="005B54EA"/>
    <w:rsid w:val="005B55F5"/>
    <w:rsid w:val="005B7DF6"/>
    <w:rsid w:val="005C67E0"/>
    <w:rsid w:val="005D4D6C"/>
    <w:rsid w:val="005E0817"/>
    <w:rsid w:val="005E6769"/>
    <w:rsid w:val="005F27BE"/>
    <w:rsid w:val="005F319D"/>
    <w:rsid w:val="00601516"/>
    <w:rsid w:val="00601601"/>
    <w:rsid w:val="006018B2"/>
    <w:rsid w:val="00602AEE"/>
    <w:rsid w:val="00606BD9"/>
    <w:rsid w:val="00612B5A"/>
    <w:rsid w:val="00616221"/>
    <w:rsid w:val="006274A6"/>
    <w:rsid w:val="00632217"/>
    <w:rsid w:val="0063335C"/>
    <w:rsid w:val="00637ECA"/>
    <w:rsid w:val="00640DF4"/>
    <w:rsid w:val="00641D7A"/>
    <w:rsid w:val="006516AC"/>
    <w:rsid w:val="006602CB"/>
    <w:rsid w:val="00664C22"/>
    <w:rsid w:val="00674BA5"/>
    <w:rsid w:val="00681D7A"/>
    <w:rsid w:val="00696A25"/>
    <w:rsid w:val="0069736C"/>
    <w:rsid w:val="006A4D2C"/>
    <w:rsid w:val="006A5BD6"/>
    <w:rsid w:val="006B414C"/>
    <w:rsid w:val="006B439A"/>
    <w:rsid w:val="006B5126"/>
    <w:rsid w:val="006B6F1C"/>
    <w:rsid w:val="006C0D88"/>
    <w:rsid w:val="006C251C"/>
    <w:rsid w:val="006C556A"/>
    <w:rsid w:val="006C7931"/>
    <w:rsid w:val="006D51B3"/>
    <w:rsid w:val="006F3C15"/>
    <w:rsid w:val="006F557B"/>
    <w:rsid w:val="00703175"/>
    <w:rsid w:val="00704797"/>
    <w:rsid w:val="00707ED7"/>
    <w:rsid w:val="00714BD9"/>
    <w:rsid w:val="00721F46"/>
    <w:rsid w:val="007326A5"/>
    <w:rsid w:val="0073430B"/>
    <w:rsid w:val="00747B90"/>
    <w:rsid w:val="00760903"/>
    <w:rsid w:val="00767087"/>
    <w:rsid w:val="007673F2"/>
    <w:rsid w:val="007718C4"/>
    <w:rsid w:val="00773397"/>
    <w:rsid w:val="007734C6"/>
    <w:rsid w:val="0077351E"/>
    <w:rsid w:val="0078124E"/>
    <w:rsid w:val="0078160D"/>
    <w:rsid w:val="00791794"/>
    <w:rsid w:val="0079614B"/>
    <w:rsid w:val="007A2B69"/>
    <w:rsid w:val="007A373F"/>
    <w:rsid w:val="007A6DDA"/>
    <w:rsid w:val="007B0F21"/>
    <w:rsid w:val="007B22BA"/>
    <w:rsid w:val="007C2DB0"/>
    <w:rsid w:val="007F3C42"/>
    <w:rsid w:val="007F59A2"/>
    <w:rsid w:val="007F6188"/>
    <w:rsid w:val="008053E8"/>
    <w:rsid w:val="00806236"/>
    <w:rsid w:val="008123E2"/>
    <w:rsid w:val="008130B6"/>
    <w:rsid w:val="00816F9E"/>
    <w:rsid w:val="00822C69"/>
    <w:rsid w:val="008314A5"/>
    <w:rsid w:val="00832B46"/>
    <w:rsid w:val="00836A60"/>
    <w:rsid w:val="00854481"/>
    <w:rsid w:val="008672AB"/>
    <w:rsid w:val="0087290D"/>
    <w:rsid w:val="00882CAC"/>
    <w:rsid w:val="008954C5"/>
    <w:rsid w:val="00896276"/>
    <w:rsid w:val="008A0100"/>
    <w:rsid w:val="008A3FB8"/>
    <w:rsid w:val="008A4171"/>
    <w:rsid w:val="008A62FD"/>
    <w:rsid w:val="008A6BD8"/>
    <w:rsid w:val="008A7EB2"/>
    <w:rsid w:val="008B28FC"/>
    <w:rsid w:val="008B29D6"/>
    <w:rsid w:val="008B58AE"/>
    <w:rsid w:val="008B5989"/>
    <w:rsid w:val="008B709A"/>
    <w:rsid w:val="008C52B2"/>
    <w:rsid w:val="008D66E6"/>
    <w:rsid w:val="008E0230"/>
    <w:rsid w:val="008E331E"/>
    <w:rsid w:val="008E630F"/>
    <w:rsid w:val="008E7BA9"/>
    <w:rsid w:val="008F2D7F"/>
    <w:rsid w:val="008F34F8"/>
    <w:rsid w:val="008F634F"/>
    <w:rsid w:val="008F7DAB"/>
    <w:rsid w:val="009012A9"/>
    <w:rsid w:val="00901C5B"/>
    <w:rsid w:val="0090726C"/>
    <w:rsid w:val="0091275A"/>
    <w:rsid w:val="00924613"/>
    <w:rsid w:val="009275B0"/>
    <w:rsid w:val="00932CB0"/>
    <w:rsid w:val="0093417B"/>
    <w:rsid w:val="009446F6"/>
    <w:rsid w:val="00944E04"/>
    <w:rsid w:val="009476F7"/>
    <w:rsid w:val="009523B5"/>
    <w:rsid w:val="00953DC7"/>
    <w:rsid w:val="00955CA4"/>
    <w:rsid w:val="00955EA4"/>
    <w:rsid w:val="009618B2"/>
    <w:rsid w:val="00973DD1"/>
    <w:rsid w:val="00974E3A"/>
    <w:rsid w:val="00975CEB"/>
    <w:rsid w:val="009A05A3"/>
    <w:rsid w:val="009A05BB"/>
    <w:rsid w:val="009A0B35"/>
    <w:rsid w:val="009A5DB6"/>
    <w:rsid w:val="009B0A73"/>
    <w:rsid w:val="009B10D0"/>
    <w:rsid w:val="009B1731"/>
    <w:rsid w:val="009B2935"/>
    <w:rsid w:val="009B71B9"/>
    <w:rsid w:val="009D0B42"/>
    <w:rsid w:val="009D6E1A"/>
    <w:rsid w:val="009D6E7A"/>
    <w:rsid w:val="009E1D58"/>
    <w:rsid w:val="009E3231"/>
    <w:rsid w:val="009F0ECF"/>
    <w:rsid w:val="009F15F5"/>
    <w:rsid w:val="009F375A"/>
    <w:rsid w:val="009F4A53"/>
    <w:rsid w:val="009F614F"/>
    <w:rsid w:val="00A002BA"/>
    <w:rsid w:val="00A023DC"/>
    <w:rsid w:val="00A07FB5"/>
    <w:rsid w:val="00A1460B"/>
    <w:rsid w:val="00A174D9"/>
    <w:rsid w:val="00A21210"/>
    <w:rsid w:val="00A34C95"/>
    <w:rsid w:val="00A56C65"/>
    <w:rsid w:val="00A67FB5"/>
    <w:rsid w:val="00A747E4"/>
    <w:rsid w:val="00A77532"/>
    <w:rsid w:val="00A77FB7"/>
    <w:rsid w:val="00A80C73"/>
    <w:rsid w:val="00A94950"/>
    <w:rsid w:val="00AA25FB"/>
    <w:rsid w:val="00AA6705"/>
    <w:rsid w:val="00AA6D28"/>
    <w:rsid w:val="00AC3370"/>
    <w:rsid w:val="00AD19ED"/>
    <w:rsid w:val="00AD7A9C"/>
    <w:rsid w:val="00AE00CD"/>
    <w:rsid w:val="00AE2112"/>
    <w:rsid w:val="00AE2DD3"/>
    <w:rsid w:val="00AE3028"/>
    <w:rsid w:val="00AF1041"/>
    <w:rsid w:val="00AF1E8E"/>
    <w:rsid w:val="00B00A3D"/>
    <w:rsid w:val="00B01695"/>
    <w:rsid w:val="00B03777"/>
    <w:rsid w:val="00B055EE"/>
    <w:rsid w:val="00B127AF"/>
    <w:rsid w:val="00B133E7"/>
    <w:rsid w:val="00B225C3"/>
    <w:rsid w:val="00B25976"/>
    <w:rsid w:val="00B3360F"/>
    <w:rsid w:val="00B337F0"/>
    <w:rsid w:val="00B35CE9"/>
    <w:rsid w:val="00B36549"/>
    <w:rsid w:val="00B37A5E"/>
    <w:rsid w:val="00B4313C"/>
    <w:rsid w:val="00B44C81"/>
    <w:rsid w:val="00B45AEA"/>
    <w:rsid w:val="00B554A4"/>
    <w:rsid w:val="00B57CDB"/>
    <w:rsid w:val="00B75F82"/>
    <w:rsid w:val="00B81734"/>
    <w:rsid w:val="00B830AC"/>
    <w:rsid w:val="00B83494"/>
    <w:rsid w:val="00B85D61"/>
    <w:rsid w:val="00B86247"/>
    <w:rsid w:val="00B93F6A"/>
    <w:rsid w:val="00BA006F"/>
    <w:rsid w:val="00BA1C75"/>
    <w:rsid w:val="00BA390C"/>
    <w:rsid w:val="00BA6FAE"/>
    <w:rsid w:val="00BB0DE9"/>
    <w:rsid w:val="00BB308F"/>
    <w:rsid w:val="00BB4ABB"/>
    <w:rsid w:val="00BB4DC2"/>
    <w:rsid w:val="00BC2D8E"/>
    <w:rsid w:val="00BC3530"/>
    <w:rsid w:val="00BC6B74"/>
    <w:rsid w:val="00BD04B1"/>
    <w:rsid w:val="00BD1602"/>
    <w:rsid w:val="00BD3994"/>
    <w:rsid w:val="00BF3620"/>
    <w:rsid w:val="00BF4EF2"/>
    <w:rsid w:val="00BF6CC3"/>
    <w:rsid w:val="00BF7805"/>
    <w:rsid w:val="00C035DB"/>
    <w:rsid w:val="00C04C3F"/>
    <w:rsid w:val="00C17E84"/>
    <w:rsid w:val="00C22165"/>
    <w:rsid w:val="00C2374B"/>
    <w:rsid w:val="00C24C69"/>
    <w:rsid w:val="00C3042E"/>
    <w:rsid w:val="00C410E3"/>
    <w:rsid w:val="00C45D2F"/>
    <w:rsid w:val="00C52E58"/>
    <w:rsid w:val="00C55017"/>
    <w:rsid w:val="00C55EE4"/>
    <w:rsid w:val="00C67E47"/>
    <w:rsid w:val="00C7291F"/>
    <w:rsid w:val="00C7784F"/>
    <w:rsid w:val="00C835AE"/>
    <w:rsid w:val="00C90D67"/>
    <w:rsid w:val="00C95D9B"/>
    <w:rsid w:val="00CA0AA3"/>
    <w:rsid w:val="00CA1A52"/>
    <w:rsid w:val="00CA4BEC"/>
    <w:rsid w:val="00CA79EB"/>
    <w:rsid w:val="00CB17DD"/>
    <w:rsid w:val="00CB3A66"/>
    <w:rsid w:val="00CB55D9"/>
    <w:rsid w:val="00CD4973"/>
    <w:rsid w:val="00CF146A"/>
    <w:rsid w:val="00CF163E"/>
    <w:rsid w:val="00D019A3"/>
    <w:rsid w:val="00D06304"/>
    <w:rsid w:val="00D1057F"/>
    <w:rsid w:val="00D14214"/>
    <w:rsid w:val="00D21DF3"/>
    <w:rsid w:val="00D2302A"/>
    <w:rsid w:val="00D24FEB"/>
    <w:rsid w:val="00D359FA"/>
    <w:rsid w:val="00D54A02"/>
    <w:rsid w:val="00D561B7"/>
    <w:rsid w:val="00D615C5"/>
    <w:rsid w:val="00D61FAB"/>
    <w:rsid w:val="00D64427"/>
    <w:rsid w:val="00D75E4A"/>
    <w:rsid w:val="00D90CE4"/>
    <w:rsid w:val="00DA0C34"/>
    <w:rsid w:val="00DA4F2C"/>
    <w:rsid w:val="00DB2F2F"/>
    <w:rsid w:val="00DD45C8"/>
    <w:rsid w:val="00DE0D16"/>
    <w:rsid w:val="00DF743A"/>
    <w:rsid w:val="00E11EE6"/>
    <w:rsid w:val="00E17B75"/>
    <w:rsid w:val="00E23020"/>
    <w:rsid w:val="00E32269"/>
    <w:rsid w:val="00E41C3E"/>
    <w:rsid w:val="00E45F83"/>
    <w:rsid w:val="00E51EC2"/>
    <w:rsid w:val="00E52126"/>
    <w:rsid w:val="00E524BF"/>
    <w:rsid w:val="00E55B28"/>
    <w:rsid w:val="00E677C1"/>
    <w:rsid w:val="00E67EE1"/>
    <w:rsid w:val="00E73584"/>
    <w:rsid w:val="00E76B53"/>
    <w:rsid w:val="00E83292"/>
    <w:rsid w:val="00E92E77"/>
    <w:rsid w:val="00E931C9"/>
    <w:rsid w:val="00E953B7"/>
    <w:rsid w:val="00E96F7F"/>
    <w:rsid w:val="00E972A6"/>
    <w:rsid w:val="00EA03B4"/>
    <w:rsid w:val="00EA0D9D"/>
    <w:rsid w:val="00EA26D1"/>
    <w:rsid w:val="00EB69CF"/>
    <w:rsid w:val="00ED3FE3"/>
    <w:rsid w:val="00ED7F89"/>
    <w:rsid w:val="00EE5BDA"/>
    <w:rsid w:val="00EF5966"/>
    <w:rsid w:val="00EF72C5"/>
    <w:rsid w:val="00F12693"/>
    <w:rsid w:val="00F20300"/>
    <w:rsid w:val="00F21AAF"/>
    <w:rsid w:val="00F23AF9"/>
    <w:rsid w:val="00F4022E"/>
    <w:rsid w:val="00F5082C"/>
    <w:rsid w:val="00F56699"/>
    <w:rsid w:val="00F60861"/>
    <w:rsid w:val="00F65B2D"/>
    <w:rsid w:val="00F81B89"/>
    <w:rsid w:val="00F82C21"/>
    <w:rsid w:val="00F849FA"/>
    <w:rsid w:val="00F84B55"/>
    <w:rsid w:val="00F84D5A"/>
    <w:rsid w:val="00F8779C"/>
    <w:rsid w:val="00F906CD"/>
    <w:rsid w:val="00F97C5D"/>
    <w:rsid w:val="00FA50BA"/>
    <w:rsid w:val="00FB3291"/>
    <w:rsid w:val="00FC009B"/>
    <w:rsid w:val="00FC1032"/>
    <w:rsid w:val="00FC2662"/>
    <w:rsid w:val="00FC37B1"/>
    <w:rsid w:val="00FD4BB3"/>
    <w:rsid w:val="00FD7162"/>
    <w:rsid w:val="00FE0CC9"/>
    <w:rsid w:val="00FE26D0"/>
    <w:rsid w:val="00FF1952"/>
    <w:rsid w:val="00FF1E68"/>
    <w:rsid w:val="00FF6142"/>
    <w:rsid w:val="00F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05A24B"/>
  <w15:docId w15:val="{56D2CA17-778C-4E58-87F1-2DF9D44C4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18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4D7519"/>
    <w:pPr>
      <w:keepNext/>
      <w:keepLines/>
      <w:spacing w:before="480"/>
      <w:outlineLvl w:val="0"/>
    </w:pPr>
    <w:rPr>
      <w:rFonts w:ascii="Calibri Light" w:hAnsi="Calibri Light"/>
      <w:b/>
      <w:bCs/>
      <w:color w:val="2C6EAB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7519"/>
    <w:rPr>
      <w:rFonts w:ascii="Calibri Light" w:eastAsia="Times New Roman" w:hAnsi="Calibri Light" w:cs="Times New Roman"/>
      <w:b/>
      <w:bCs/>
      <w:color w:val="2C6EAB"/>
      <w:sz w:val="32"/>
      <w:szCs w:val="32"/>
    </w:rPr>
  </w:style>
  <w:style w:type="paragraph" w:styleId="stBilgi">
    <w:name w:val="header"/>
    <w:basedOn w:val="Normal"/>
    <w:link w:val="stBilgiChar"/>
    <w:uiPriority w:val="99"/>
    <w:unhideWhenUsed/>
    <w:rsid w:val="004D751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D7519"/>
    <w:rPr>
      <w:rFonts w:ascii="Calibri" w:eastAsia="Calibri" w:hAnsi="Calibri" w:cs="Times New Roman"/>
      <w:color w:val="auto"/>
      <w:lang w:eastAsia="en-US"/>
    </w:rPr>
  </w:style>
  <w:style w:type="paragraph" w:styleId="AralkYok">
    <w:name w:val="No Spacing"/>
    <w:uiPriority w:val="1"/>
    <w:qFormat/>
    <w:rsid w:val="004D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ascii="Calibri" w:eastAsia="Calibri" w:hAnsi="Calibri" w:cs="Times New Roman"/>
      <w:color w:val="auto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197788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97788"/>
    <w:rPr>
      <w:rFonts w:ascii="Calibri" w:eastAsia="Calibri" w:hAnsi="Calibri" w:cs="Times New Roman"/>
      <w:color w:val="auto"/>
      <w:lang w:eastAsia="en-US"/>
    </w:rPr>
  </w:style>
  <w:style w:type="paragraph" w:styleId="ListeParagraf">
    <w:name w:val="List Paragraph"/>
    <w:basedOn w:val="Normal"/>
    <w:uiPriority w:val="34"/>
    <w:qFormat/>
    <w:rsid w:val="003E3290"/>
    <w:pPr>
      <w:ind w:left="720"/>
      <w:contextualSpacing/>
    </w:pPr>
  </w:style>
  <w:style w:type="table" w:styleId="TabloKlavuzuAk">
    <w:name w:val="Grid Table Light"/>
    <w:basedOn w:val="NormalTablo"/>
    <w:uiPriority w:val="40"/>
    <w:rsid w:val="00F97C5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t</dc:creator>
  <cp:lastModifiedBy>Microsoft Office User</cp:lastModifiedBy>
  <cp:revision>33</cp:revision>
  <cp:lastPrinted>2023-09-25T07:28:00Z</cp:lastPrinted>
  <dcterms:created xsi:type="dcterms:W3CDTF">2023-10-13T11:00:00Z</dcterms:created>
  <dcterms:modified xsi:type="dcterms:W3CDTF">2024-02-15T13:37:00Z</dcterms:modified>
</cp:coreProperties>
</file>